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A919FB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A919FB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A919FB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A919FB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A919FB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A919FB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A919FB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  <w:bookmarkStart w:id="2" w:name="_GoBack"/>
      <w:bookmarkEnd w:id="2"/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3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3"/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qQUAjgQ7DSwAAAA="/>
  </w:docVars>
  <w:rsids>
    <w:rsidRoot w:val="00FC2362"/>
    <w:rsid w:val="0012393D"/>
    <w:rsid w:val="00266CE3"/>
    <w:rsid w:val="00293165"/>
    <w:rsid w:val="002F2C87"/>
    <w:rsid w:val="003E45F0"/>
    <w:rsid w:val="00507067"/>
    <w:rsid w:val="00A203A3"/>
    <w:rsid w:val="00A919FB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F046C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32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11</cp:revision>
  <dcterms:created xsi:type="dcterms:W3CDTF">2019-09-24T17:03:00Z</dcterms:created>
  <dcterms:modified xsi:type="dcterms:W3CDTF">2019-09-29T08:36:00Z</dcterms:modified>
</cp:coreProperties>
</file>